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BBA5AA" w14:textId="4AB802F6" w:rsidR="009D3729" w:rsidRPr="006216C4" w:rsidRDefault="006216C4" w:rsidP="006216C4">
      <w:pPr>
        <w:pStyle w:val="ListParagraph"/>
        <w:numPr>
          <w:ilvl w:val="0"/>
          <w:numId w:val="4"/>
        </w:numPr>
        <w:rPr>
          <w:u w:val="single"/>
        </w:rPr>
      </w:pPr>
      <w:r w:rsidRPr="006216C4">
        <w:rPr>
          <w:u w:val="single"/>
        </w:rPr>
        <w:t xml:space="preserve">For </w:t>
      </w:r>
      <w:r w:rsidRPr="006216C4">
        <w:rPr>
          <w:rFonts w:ascii="Segoe UI" w:hAnsi="Segoe UI" w:cs="Segoe UI"/>
          <w:color w:val="24292E"/>
          <w:sz w:val="21"/>
          <w:szCs w:val="21"/>
          <w:u w:val="single"/>
          <w:shd w:val="clear" w:color="auto" w:fill="FFFFFF"/>
        </w:rPr>
        <w:t xml:space="preserve">3 letter alphanumeric </w:t>
      </w:r>
      <w:r w:rsidRPr="006216C4">
        <w:rPr>
          <w:rFonts w:ascii="Segoe UI" w:hAnsi="Segoe UI" w:cs="Segoe UI"/>
          <w:color w:val="24292E"/>
          <w:sz w:val="21"/>
          <w:szCs w:val="21"/>
          <w:u w:val="single"/>
          <w:shd w:val="clear" w:color="auto" w:fill="FFFFFF"/>
        </w:rPr>
        <w:t>key I manually set the value and also max length set is 3 for encryption key and for txt is set 150</w:t>
      </w:r>
    </w:p>
    <w:p w14:paraId="65FD1852" w14:textId="78BBDA89" w:rsidR="009D3729" w:rsidRDefault="009D3729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C6BA40" wp14:editId="0E3F2A25">
                <wp:simplePos x="0" y="0"/>
                <wp:positionH relativeFrom="column">
                  <wp:posOffset>1695450</wp:posOffset>
                </wp:positionH>
                <wp:positionV relativeFrom="paragraph">
                  <wp:posOffset>2045652</wp:posOffset>
                </wp:positionV>
                <wp:extent cx="1746250" cy="63790"/>
                <wp:effectExtent l="0" t="400050" r="0" b="393700"/>
                <wp:wrapNone/>
                <wp:docPr id="22" name="Arrow: Righ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215276">
                          <a:off x="0" y="0"/>
                          <a:ext cx="1746250" cy="63790"/>
                        </a:xfrm>
                        <a:prstGeom prst="rightArrow">
                          <a:avLst>
                            <a:gd name="adj1" fmla="val 100000"/>
                            <a:gd name="adj2" fmla="val 5000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3C5A5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2" o:spid="_x0000_s1026" type="#_x0000_t13" style="position:absolute;margin-left:133.5pt;margin-top:161.05pt;width:137.5pt;height:5pt;rotation:10065539fd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" adj="21205,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FEEB6C" wp14:editId="62BDB2AE">
                <wp:simplePos x="0" y="0"/>
                <wp:positionH relativeFrom="column">
                  <wp:posOffset>1830947</wp:posOffset>
                </wp:positionH>
                <wp:positionV relativeFrom="paragraph">
                  <wp:posOffset>1012187</wp:posOffset>
                </wp:positionV>
                <wp:extent cx="1646229" cy="135912"/>
                <wp:effectExtent l="19050" t="76200" r="11430" b="16510"/>
                <wp:wrapNone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967961">
                          <a:off x="0" y="0"/>
                          <a:ext cx="1646229" cy="13591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FCF21" id="Arrow: Right 18" o:spid="_x0000_s1026" type="#_x0000_t13" style="position:absolute;margin-left:144.15pt;margin-top:79.7pt;width:129.6pt;height:10.7pt;rotation:-11613022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" adj="20708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43EA267F" wp14:editId="51D5AEE8">
            <wp:extent cx="5943600" cy="33432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D4906" w14:textId="46BB89DE" w:rsidR="009D3729" w:rsidRPr="009D3729" w:rsidRDefault="009D3729" w:rsidP="009D3729">
      <w:pPr>
        <w:pStyle w:val="ListParagraph"/>
        <w:numPr>
          <w:ilvl w:val="0"/>
          <w:numId w:val="3"/>
        </w:numPr>
        <w:rPr>
          <w:u w:val="single"/>
        </w:rPr>
      </w:pPr>
      <w:r w:rsidRPr="009D3729">
        <w:rPr>
          <w:u w:val="single"/>
        </w:rPr>
        <w:t xml:space="preserve">Input </w:t>
      </w:r>
      <w:r w:rsidRPr="009D3729">
        <w:rPr>
          <w:rFonts w:ascii="Segoe UI" w:hAnsi="Segoe UI" w:cs="Segoe UI"/>
          <w:color w:val="24292E"/>
          <w:sz w:val="21"/>
          <w:szCs w:val="21"/>
          <w:u w:val="single"/>
          <w:shd w:val="clear" w:color="auto" w:fill="FFFFFF"/>
        </w:rPr>
        <w:t>3 letter alphanumeric encryption key</w:t>
      </w:r>
      <w:r w:rsidRPr="009D3729">
        <w:rPr>
          <w:rFonts w:ascii="Segoe UI" w:hAnsi="Segoe UI" w:cs="Segoe UI"/>
          <w:color w:val="24292E"/>
          <w:sz w:val="21"/>
          <w:szCs w:val="21"/>
          <w:u w:val="single"/>
          <w:shd w:val="clear" w:color="auto" w:fill="FFFFFF"/>
        </w:rPr>
        <w:t xml:space="preserve"> and </w:t>
      </w:r>
      <w:proofErr w:type="spellStart"/>
      <w:r w:rsidRPr="009D3729">
        <w:rPr>
          <w:rFonts w:ascii="Segoe UI" w:hAnsi="Segoe UI" w:cs="Segoe UI"/>
          <w:color w:val="24292E"/>
          <w:sz w:val="21"/>
          <w:szCs w:val="21"/>
          <w:u w:val="single"/>
          <w:shd w:val="clear" w:color="auto" w:fill="FFFFFF"/>
        </w:rPr>
        <w:t>sms</w:t>
      </w:r>
      <w:proofErr w:type="spellEnd"/>
      <w:r w:rsidRPr="009D3729">
        <w:rPr>
          <w:rFonts w:ascii="Segoe UI" w:hAnsi="Segoe UI" w:cs="Segoe UI"/>
          <w:color w:val="24292E"/>
          <w:sz w:val="21"/>
          <w:szCs w:val="21"/>
          <w:u w:val="single"/>
          <w:shd w:val="clear" w:color="auto" w:fill="FFFFFF"/>
        </w:rPr>
        <w:t xml:space="preserve"> and with the button message will sent</w:t>
      </w:r>
    </w:p>
    <w:p w14:paraId="096C0D2D" w14:textId="6C09B61F" w:rsidR="009D3729" w:rsidRDefault="009D3729">
      <w:r>
        <w:rPr>
          <w:noProof/>
        </w:rPr>
        <w:drawing>
          <wp:inline distT="0" distB="0" distL="0" distR="0" wp14:anchorId="4B9CC4F6" wp14:editId="4831E76F">
            <wp:extent cx="5943600" cy="3343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23F42" w14:textId="77777777" w:rsidR="009D3729" w:rsidRDefault="009D3729"/>
    <w:p w14:paraId="44069572" w14:textId="77777777" w:rsidR="009D3729" w:rsidRDefault="009D3729"/>
    <w:p w14:paraId="55886BB3" w14:textId="77777777" w:rsidR="009D3729" w:rsidRDefault="009D3729"/>
    <w:p w14:paraId="11F54168" w14:textId="08DAF758" w:rsidR="009D3729" w:rsidRDefault="009D3729">
      <w:pPr>
        <w:rPr>
          <w:noProof/>
        </w:rPr>
      </w:pPr>
    </w:p>
    <w:p w14:paraId="534FA629" w14:textId="2944B4F5" w:rsidR="009D3729" w:rsidRPr="009D3729" w:rsidRDefault="009D3729" w:rsidP="009D3729">
      <w:pPr>
        <w:pStyle w:val="ListParagraph"/>
        <w:numPr>
          <w:ilvl w:val="0"/>
          <w:numId w:val="2"/>
        </w:numPr>
        <w:rPr>
          <w:noProof/>
          <w:u w:val="single"/>
        </w:rPr>
      </w:pPr>
      <w:r w:rsidRPr="009D3729">
        <w:rPr>
          <w:noProof/>
          <w:u w:val="single"/>
        </w:rPr>
        <w:t xml:space="preserve">Provided </w:t>
      </w:r>
      <w:r w:rsidRPr="009D3729">
        <w:rPr>
          <w:noProof/>
          <w:u w:val="single"/>
        </w:rPr>
        <w:t>3 letter alphanumeric encryption key</w:t>
      </w:r>
      <w:r w:rsidRPr="009D3729">
        <w:rPr>
          <w:noProof/>
          <w:u w:val="single"/>
        </w:rPr>
        <w:t xml:space="preserve"> + txt message</w:t>
      </w:r>
    </w:p>
    <w:p w14:paraId="2CCC3DE7" w14:textId="69A11CDE" w:rsidR="009D3729" w:rsidRDefault="009D3729">
      <w:r>
        <w:rPr>
          <w:noProof/>
        </w:rPr>
        <w:drawing>
          <wp:inline distT="0" distB="0" distL="0" distR="0" wp14:anchorId="1328A4BF" wp14:editId="1401693D">
            <wp:extent cx="5943600" cy="33432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AD886" w14:textId="7AE83472" w:rsidR="009D3729" w:rsidRPr="009D3729" w:rsidRDefault="009D3729" w:rsidP="009D3729">
      <w:pPr>
        <w:pStyle w:val="ListParagraph"/>
        <w:numPr>
          <w:ilvl w:val="0"/>
          <w:numId w:val="1"/>
        </w:numPr>
        <w:rPr>
          <w:color w:val="000000" w:themeColor="text1"/>
          <w:u w:val="single"/>
        </w:rPr>
      </w:pPr>
      <w:r w:rsidRPr="009D3729">
        <w:rPr>
          <w:color w:val="000000" w:themeColor="text1"/>
          <w:u w:val="single"/>
        </w:rPr>
        <w:t>I have added this decryption code for confirming my encryption is working</w:t>
      </w:r>
    </w:p>
    <w:p w14:paraId="6341B444" w14:textId="2F1DFEFF" w:rsidR="00084540" w:rsidRDefault="009D3729">
      <w:r>
        <w:rPr>
          <w:noProof/>
        </w:rPr>
        <w:drawing>
          <wp:inline distT="0" distB="0" distL="0" distR="0" wp14:anchorId="5826E079" wp14:editId="0CC2FAD9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45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9D0346" w14:textId="77777777" w:rsidR="00CF3BD1" w:rsidRDefault="00CF3BD1" w:rsidP="009D3729">
      <w:pPr>
        <w:spacing w:after="0" w:line="240" w:lineRule="auto"/>
      </w:pPr>
      <w:r>
        <w:separator/>
      </w:r>
    </w:p>
  </w:endnote>
  <w:endnote w:type="continuationSeparator" w:id="0">
    <w:p w14:paraId="25B8AFC1" w14:textId="77777777" w:rsidR="00CF3BD1" w:rsidRDefault="00CF3BD1" w:rsidP="009D37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3D160" w14:textId="77777777" w:rsidR="00CF3BD1" w:rsidRDefault="00CF3BD1" w:rsidP="009D3729">
      <w:pPr>
        <w:spacing w:after="0" w:line="240" w:lineRule="auto"/>
      </w:pPr>
      <w:r>
        <w:separator/>
      </w:r>
    </w:p>
  </w:footnote>
  <w:footnote w:type="continuationSeparator" w:id="0">
    <w:p w14:paraId="0C2636C2" w14:textId="77777777" w:rsidR="00CF3BD1" w:rsidRDefault="00CF3BD1" w:rsidP="009D37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406B2"/>
    <w:multiLevelType w:val="hybridMultilevel"/>
    <w:tmpl w:val="0CF21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0F3779"/>
    <w:multiLevelType w:val="hybridMultilevel"/>
    <w:tmpl w:val="923ED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E41A0"/>
    <w:multiLevelType w:val="hybridMultilevel"/>
    <w:tmpl w:val="8D3CD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8423BB"/>
    <w:multiLevelType w:val="hybridMultilevel"/>
    <w:tmpl w:val="02C47F7E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rE0NTWyMDCztDRS0lEKTi0uzszPAykwrgUAc7XstCwAAAA="/>
  </w:docVars>
  <w:rsids>
    <w:rsidRoot w:val="00197F1F"/>
    <w:rsid w:val="00084540"/>
    <w:rsid w:val="00197F1F"/>
    <w:rsid w:val="004A23F8"/>
    <w:rsid w:val="006216C4"/>
    <w:rsid w:val="009D3729"/>
    <w:rsid w:val="00C60DB2"/>
    <w:rsid w:val="00CF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9D151"/>
  <w15:chartTrackingRefBased/>
  <w15:docId w15:val="{7ADECDA8-75D2-4EEC-BF1C-ED3C36873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372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3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729"/>
  </w:style>
  <w:style w:type="paragraph" w:styleId="Footer">
    <w:name w:val="footer"/>
    <w:basedOn w:val="Normal"/>
    <w:link w:val="FooterChar"/>
    <w:uiPriority w:val="99"/>
    <w:unhideWhenUsed/>
    <w:rsid w:val="009D37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7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baer Adib</dc:creator>
  <cp:keywords/>
  <dc:description/>
  <cp:lastModifiedBy>Jubaer Adib</cp:lastModifiedBy>
  <cp:revision>3</cp:revision>
  <cp:lastPrinted>2020-12-05T08:20:00Z</cp:lastPrinted>
  <dcterms:created xsi:type="dcterms:W3CDTF">2020-12-22T17:30:00Z</dcterms:created>
  <dcterms:modified xsi:type="dcterms:W3CDTF">2020-12-22T17:41:00Z</dcterms:modified>
</cp:coreProperties>
</file>